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B4652B" w14:textId="1AC147B7" w:rsidR="00945F5C" w:rsidRDefault="007E37C5" w:rsidP="007E37C5">
      <w:pPr>
        <w:pStyle w:val="Title"/>
      </w:pPr>
      <w:proofErr w:type="spellStart"/>
      <w:r>
        <w:t>Thêm</w:t>
      </w:r>
      <w:proofErr w:type="spellEnd"/>
      <w:r>
        <w:t xml:space="preserve"> đối tượng models</w:t>
      </w:r>
    </w:p>
    <w:p w14:paraId="03E8F9B9" w14:textId="7DC07D51" w:rsidR="007E37C5" w:rsidRDefault="007E37C5" w:rsidP="00316D5A">
      <w:pPr>
        <w:pStyle w:val="Heading1"/>
      </w:pPr>
      <w:r>
        <w:t xml:space="preserve">Mục </w:t>
      </w:r>
      <w:proofErr w:type="spellStart"/>
      <w:r>
        <w:t>tiêu</w:t>
      </w:r>
      <w:proofErr w:type="spellEnd"/>
      <w:r>
        <w:t xml:space="preserve"> thực hành</w:t>
      </w:r>
    </w:p>
    <w:p w14:paraId="35D00F37" w14:textId="723D98B5" w:rsidR="00B2786F" w:rsidRDefault="00B2786F" w:rsidP="00B2786F">
      <w:pPr>
        <w:pStyle w:val="ListParagraph"/>
        <w:numPr>
          <w:ilvl w:val="0"/>
          <w:numId w:val="27"/>
        </w:numPr>
      </w:pPr>
      <w:r>
        <w:t>Hiểu models là gì</w:t>
      </w:r>
    </w:p>
    <w:p w14:paraId="5C94818A" w14:textId="401846DF" w:rsidR="00B2786F" w:rsidRDefault="00B2786F" w:rsidP="00B2786F">
      <w:pPr>
        <w:pStyle w:val="ListParagraph"/>
        <w:numPr>
          <w:ilvl w:val="0"/>
          <w:numId w:val="27"/>
        </w:numPr>
      </w:pPr>
      <w:r>
        <w:t xml:space="preserve">Áp dụng </w:t>
      </w:r>
      <w:proofErr w:type="spellStart"/>
      <w:r>
        <w:t>thêm</w:t>
      </w:r>
      <w:proofErr w:type="spellEnd"/>
      <w:r>
        <w:t xml:space="preserve"> một models</w:t>
      </w:r>
    </w:p>
    <w:p w14:paraId="7E63C13C" w14:textId="511D6393" w:rsidR="00B2786F" w:rsidRDefault="00B2786F" w:rsidP="00B2786F">
      <w:pPr>
        <w:pStyle w:val="ListParagraph"/>
        <w:numPr>
          <w:ilvl w:val="0"/>
          <w:numId w:val="27"/>
        </w:numPr>
      </w:pPr>
      <w:r>
        <w:t xml:space="preserve">Thực hiện được </w:t>
      </w:r>
      <w:proofErr w:type="spellStart"/>
      <w:r>
        <w:t>thao</w:t>
      </w:r>
      <w:proofErr w:type="spellEnd"/>
      <w:r>
        <w:t xml:space="preserve"> tác </w:t>
      </w:r>
      <w:proofErr w:type="spellStart"/>
      <w:r>
        <w:t>thêm</w:t>
      </w:r>
      <w:proofErr w:type="spellEnd"/>
      <w:r>
        <w:t xml:space="preserve"> sửa xóa dữ liệu </w:t>
      </w:r>
      <w:proofErr w:type="spellStart"/>
      <w:r>
        <w:t>trong</w:t>
      </w:r>
      <w:proofErr w:type="spellEnd"/>
      <w:r>
        <w:t xml:space="preserve"> database sử dụng ADO.NET</w:t>
      </w:r>
    </w:p>
    <w:p w14:paraId="69FCCE4C" w14:textId="1234F3CE" w:rsidR="00316D5A" w:rsidRDefault="00316D5A" w:rsidP="00316D5A">
      <w:pPr>
        <w:pStyle w:val="Heading1"/>
      </w:pPr>
      <w:r>
        <w:t>Thực hành</w:t>
      </w:r>
    </w:p>
    <w:p w14:paraId="3EE05F90" w14:textId="49220DF9" w:rsidR="007E37C5" w:rsidRDefault="007E37C5" w:rsidP="00316D5A">
      <w:r w:rsidRPr="00316D5A">
        <w:rPr>
          <w:rStyle w:val="Heading1Char"/>
        </w:rPr>
        <w:t>Yêu cầu 1:</w:t>
      </w:r>
      <w:r w:rsidR="00316D5A">
        <w:t xml:space="preserve"> </w:t>
      </w:r>
      <w:proofErr w:type="spellStart"/>
      <w:r>
        <w:t>Xây</w:t>
      </w:r>
      <w:proofErr w:type="spellEnd"/>
      <w:r>
        <w:t xml:space="preserve"> dụng website có </w:t>
      </w:r>
      <w:proofErr w:type="spellStart"/>
      <w:r>
        <w:t>giao</w:t>
      </w:r>
      <w:proofErr w:type="spellEnd"/>
      <w:r>
        <w:t xml:space="preserve"> diện </w:t>
      </w:r>
      <w:proofErr w:type="spellStart"/>
      <w:r>
        <w:t>trang</w:t>
      </w:r>
      <w:proofErr w:type="spellEnd"/>
      <w:r>
        <w:t xml:space="preserve"> chủ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C4EC622" w14:textId="348652FE" w:rsidR="007E37C5" w:rsidRDefault="00F740A3" w:rsidP="007E37C5">
      <w:r w:rsidRPr="00F740A3">
        <w:rPr>
          <w:noProof/>
        </w:rPr>
        <w:drawing>
          <wp:inline distT="0" distB="0" distL="0" distR="0" wp14:anchorId="3641F805" wp14:editId="53DF891B">
            <wp:extent cx="5417217" cy="344156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64361" cy="347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BB62" w14:textId="4F83D149" w:rsidR="00F740A3" w:rsidRDefault="00F740A3" w:rsidP="007E37C5">
      <w:r>
        <w:t xml:space="preserve">Sau </w:t>
      </w:r>
      <w:proofErr w:type="spellStart"/>
      <w:r>
        <w:t>khi</w:t>
      </w:r>
      <w:proofErr w:type="spellEnd"/>
      <w:r>
        <w:t xml:space="preserve"> Click vào link danh sách sinh viên sẽ hiển thị danh sách sinh viên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F00BCAF" w14:textId="7C8FACE5" w:rsidR="00F740A3" w:rsidRDefault="006E39CB" w:rsidP="007E37C5">
      <w:r w:rsidRPr="006E39CB">
        <w:rPr>
          <w:noProof/>
        </w:rPr>
        <w:lastRenderedPageBreak/>
        <w:drawing>
          <wp:inline distT="0" distB="0" distL="0" distR="0" wp14:anchorId="133CE0E1" wp14:editId="47752AEB">
            <wp:extent cx="5972175" cy="2101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8CC6C" w14:textId="51D452D3" w:rsidR="005B5F9D" w:rsidRDefault="005B5F9D" w:rsidP="007E37C5">
      <w:r>
        <w:t>Hướng dẫn:</w:t>
      </w:r>
    </w:p>
    <w:p w14:paraId="597A47E3" w14:textId="77777777" w:rsidR="005B5F9D" w:rsidRDefault="005B5F9D" w:rsidP="007E37C5"/>
    <w:p w14:paraId="107B3FFF" w14:textId="1D9A454A" w:rsidR="006E39CB" w:rsidRDefault="006E39CB" w:rsidP="007E37C5">
      <w:r>
        <w:t>Yêu cầu 02:</w:t>
      </w:r>
      <w:r w:rsidR="00943BBB">
        <w:t xml:space="preserve"> Hiển thị dữ liệu giống yêu cầu 1 </w:t>
      </w:r>
      <w:proofErr w:type="spellStart"/>
      <w:r w:rsidR="00943BBB">
        <w:t>tuy</w:t>
      </w:r>
      <w:proofErr w:type="spellEnd"/>
      <w:r w:rsidR="00943BBB">
        <w:t xml:space="preserve"> </w:t>
      </w:r>
      <w:proofErr w:type="spellStart"/>
      <w:r w:rsidR="00943BBB">
        <w:t>nhiên</w:t>
      </w:r>
      <w:proofErr w:type="spellEnd"/>
      <w:r w:rsidR="00943BBB">
        <w:t xml:space="preserve"> dữ liệu lấy từ Database.</w:t>
      </w:r>
    </w:p>
    <w:p w14:paraId="4260F18A" w14:textId="77777777" w:rsidR="00943BBB" w:rsidRDefault="00943BBB" w:rsidP="007E37C5"/>
    <w:p w14:paraId="5DDDB111" w14:textId="77777777" w:rsidR="006E39CB" w:rsidRPr="007E37C5" w:rsidRDefault="006E39CB" w:rsidP="007E37C5"/>
    <w:sectPr w:rsidR="006E39CB" w:rsidRPr="007E37C5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1F4C18"/>
    <w:multiLevelType w:val="hybridMultilevel"/>
    <w:tmpl w:val="74E63B10"/>
    <w:lvl w:ilvl="0" w:tplc="15EC85FC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3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4"/>
  </w:num>
  <w:num w:numId="13">
    <w:abstractNumId w:val="2"/>
  </w:num>
  <w:num w:numId="14">
    <w:abstractNumId w:val="2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1"/>
  </w:num>
  <w:num w:numId="26">
    <w:abstractNumId w:val="1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UxMzY3trSwMDJR0lEKTi0uzszPAykwqgUAvjJFqSwAAAA="/>
  </w:docVars>
  <w:rsids>
    <w:rsidRoot w:val="007E37C5"/>
    <w:rsid w:val="00166382"/>
    <w:rsid w:val="00207425"/>
    <w:rsid w:val="002515ED"/>
    <w:rsid w:val="0029151A"/>
    <w:rsid w:val="00316D5A"/>
    <w:rsid w:val="00575F90"/>
    <w:rsid w:val="005950FF"/>
    <w:rsid w:val="005B5F9D"/>
    <w:rsid w:val="00685309"/>
    <w:rsid w:val="006E39CB"/>
    <w:rsid w:val="006E5FC6"/>
    <w:rsid w:val="00731DB3"/>
    <w:rsid w:val="00746793"/>
    <w:rsid w:val="007B6D14"/>
    <w:rsid w:val="007E37C5"/>
    <w:rsid w:val="00812D22"/>
    <w:rsid w:val="00943BBB"/>
    <w:rsid w:val="00945F5C"/>
    <w:rsid w:val="009B310E"/>
    <w:rsid w:val="00A31F77"/>
    <w:rsid w:val="00B2786F"/>
    <w:rsid w:val="00C647AA"/>
    <w:rsid w:val="00F7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664A6"/>
  <w15:chartTrackingRefBased/>
  <w15:docId w15:val="{D2599DBA-A131-4FFC-AB07-D3D37F4E2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B278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7</cp:revision>
  <dcterms:created xsi:type="dcterms:W3CDTF">2021-03-14T08:51:00Z</dcterms:created>
  <dcterms:modified xsi:type="dcterms:W3CDTF">2021-03-14T13:47:00Z</dcterms:modified>
</cp:coreProperties>
</file>